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04984A14" w:rsidR="00C06004" w:rsidRDefault="00217872" w:rsidP="000974D6">
      <w:pPr>
        <w:suppressAutoHyphens/>
        <w:spacing w:after="0" w:line="240" w:lineRule="auto"/>
        <w:contextualSpacing/>
      </w:pPr>
      <w:r w:rsidRPr="00217872">
        <w:lastRenderedPageBreak/>
        <w:drawing>
          <wp:inline distT="0" distB="0" distL="0" distR="0" wp14:anchorId="615E903E" wp14:editId="56538284">
            <wp:extent cx="5943600" cy="5260340"/>
            <wp:effectExtent l="0" t="0" r="0" b="0"/>
            <wp:docPr id="131691692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916922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5BA5DCD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using System;</w:t>
      </w:r>
    </w:p>
    <w:p w14:paraId="051609D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using System.Collections.Generic;</w:t>
      </w:r>
    </w:p>
    <w:p w14:paraId="39850A0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using System.Linq;</w:t>
      </w:r>
    </w:p>
    <w:p w14:paraId="3FDE5E7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using System.Text;</w:t>
      </w:r>
    </w:p>
    <w:p w14:paraId="50DC119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using System.Threading.Tasks;</w:t>
      </w:r>
    </w:p>
    <w:p w14:paraId="259AC2F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D35542B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namespace ConsoleRegisterStudent</w:t>
      </w:r>
    </w:p>
    <w:p w14:paraId="41EACD7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7D8170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class Program</w:t>
      </w:r>
    </w:p>
    <w:p w14:paraId="67F86379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3F0D036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static void Main(string[] args)</w:t>
      </w:r>
    </w:p>
    <w:p w14:paraId="7149711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9839EC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(new Program()).run();</w:t>
      </w:r>
    </w:p>
    <w:p w14:paraId="396EE6A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}</w:t>
      </w:r>
    </w:p>
    <w:p w14:paraId="6E943F08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842FAF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CA370B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void run()</w:t>
      </w:r>
    </w:p>
    <w:p w14:paraId="3528B84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76338AA2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int choice;</w:t>
      </w:r>
    </w:p>
    <w:p w14:paraId="325A642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int firstChoice = 0, secondChoice = 0, thirdChoice = 0;</w:t>
      </w:r>
    </w:p>
    <w:p w14:paraId="50C2385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int totalCredit = 0;</w:t>
      </w:r>
    </w:p>
    <w:p w14:paraId="45F73BB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string yesOrNo = "";</w:t>
      </w:r>
    </w:p>
    <w:p w14:paraId="38BAAF7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CEAA68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System.Console.WriteLine("Cuello");</w:t>
      </w:r>
    </w:p>
    <w:p w14:paraId="010430C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8D0667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do</w:t>
      </w:r>
    </w:p>
    <w:p w14:paraId="0DF795B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6E381C9B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WritePrompt();</w:t>
      </w:r>
    </w:p>
    <w:p w14:paraId="79AE5D8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hoice = Convert.ToInt32(Console.ReadLine());</w:t>
      </w:r>
    </w:p>
    <w:p w14:paraId="314800C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switch (ValidateChoice(choice, firstChoice, secondChoice, thirdChoice, totalCredit))</w:t>
      </w:r>
    </w:p>
    <w:p w14:paraId="3251C2C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14:paraId="05AB38B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4ACBE0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ase -1:</w:t>
      </w:r>
    </w:p>
    <w:p w14:paraId="420390D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Console.WriteLine("Your entered selection {0} is not a recognized course.", choice);</w:t>
      </w:r>
    </w:p>
    <w:p w14:paraId="1DD8C168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break;</w:t>
      </w:r>
    </w:p>
    <w:p w14:paraId="1F806DD4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ase -2:</w:t>
      </w:r>
    </w:p>
    <w:p w14:paraId="1D02169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Console.WriteLine("You have already registerd for this {0} course.", ChoiceToCourse(choice));</w:t>
      </w:r>
    </w:p>
    <w:p w14:paraId="742957A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break;</w:t>
      </w:r>
    </w:p>
    <w:p w14:paraId="71146F5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ase -3:</w:t>
      </w:r>
    </w:p>
    <w:p w14:paraId="380150E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Console.WriteLine("You can not register for more than 9 credit hours.");</w:t>
      </w:r>
    </w:p>
    <w:p w14:paraId="258A5D9B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break;</w:t>
      </w:r>
    </w:p>
    <w:p w14:paraId="4835BE0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ase 0:</w:t>
      </w:r>
    </w:p>
    <w:p w14:paraId="50C8E225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Console.WriteLine("Registration Confirmed for course {0}.", ChoiceToCourse(choice));</w:t>
      </w:r>
    </w:p>
    <w:p w14:paraId="4598951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totalCredit += 3;</w:t>
      </w:r>
    </w:p>
    <w:p w14:paraId="099C393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if (firstChoice == 0)</w:t>
      </w:r>
    </w:p>
    <w:p w14:paraId="494B029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firstChoice = choice;</w:t>
      </w:r>
    </w:p>
    <w:p w14:paraId="5DAF230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else if (secondChoice == 0)</w:t>
      </w:r>
    </w:p>
    <w:p w14:paraId="22DF00D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secondChoice = choice;</w:t>
      </w:r>
    </w:p>
    <w:p w14:paraId="6030B86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else if (thirdChoice == 0)</w:t>
      </w:r>
    </w:p>
    <w:p w14:paraId="48206339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thirdChoice = choice;</w:t>
      </w:r>
    </w:p>
    <w:p w14:paraId="1D8B66F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break;</w:t>
      </w:r>
    </w:p>
    <w:p w14:paraId="07F8C7E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14:paraId="6E18A92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31F0428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WriteCurrentRegistration(firstChoice, secondChoice, thirdChoice);</w:t>
      </w:r>
    </w:p>
    <w:p w14:paraId="17EF401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onsole.Write("\nDo you want to try again? (Y|N)? : ");</w:t>
      </w:r>
    </w:p>
    <w:p w14:paraId="507A3F64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yesOrNo = (Console.ReadLine()).ToUpper();</w:t>
      </w:r>
    </w:p>
    <w:p w14:paraId="7CDED064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} while (yesOrNo == "Y");</w:t>
      </w:r>
    </w:p>
    <w:p w14:paraId="0AED9035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6C1E8B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Console.WriteLine("Thank you for registering with us");</w:t>
      </w:r>
    </w:p>
    <w:p w14:paraId="680A904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784E943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997FAC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void WritePrompt()</w:t>
      </w:r>
    </w:p>
    <w:p w14:paraId="567DBD5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0D5092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Console.WriteLine("Please select a course for which you want to register by typing the number inside []");</w:t>
      </w:r>
    </w:p>
    <w:p w14:paraId="77CDA5A9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Console.WriteLine("[1]IT 145\n[2]IT 200\n[3]IT 201\n[4]IT 270\n[5]IT 315\n[6]IT 328\n[7]IT 330");</w:t>
      </w:r>
    </w:p>
    <w:p w14:paraId="27594BF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Console.Write("Enter your choice : ");</w:t>
      </w:r>
    </w:p>
    <w:p w14:paraId="27C326A8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4AEC72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01B385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int ValidateChoice(int choice, int firstChoice, int secondChoice, int thirdChoice, int totalCredit)</w:t>
      </w:r>
    </w:p>
    <w:p w14:paraId="6F4DA0F8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102546D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if (choice &lt; 1 || choice &gt; 7)</w:t>
      </w:r>
    </w:p>
    <w:p w14:paraId="011BDD4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-1;</w:t>
      </w:r>
    </w:p>
    <w:p w14:paraId="2505D77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else if (choice == firstChoice || choice == secondChoice || choice == thirdChoice)</w:t>
      </w:r>
    </w:p>
    <w:p w14:paraId="6C270FA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-2;</w:t>
      </w:r>
    </w:p>
    <w:p w14:paraId="3190337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else if (totalCredit &gt;= 9)</w:t>
      </w:r>
    </w:p>
    <w:p w14:paraId="04139B3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-3;</w:t>
      </w:r>
    </w:p>
    <w:p w14:paraId="7F36B39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return 0;</w:t>
      </w:r>
    </w:p>
    <w:p w14:paraId="7095B36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A104BC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E374D7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AA4592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void WriteCurrentRegistration(int firstChoice, int secondChoice, int thirdChoice)</w:t>
      </w:r>
    </w:p>
    <w:p w14:paraId="1DFBFA9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6CA38A4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if (secondChoice == 0)</w:t>
      </w:r>
    </w:p>
    <w:p w14:paraId="76EBE31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onsole.WriteLine("You are currently registered for {0}", ChoiceToCourse(firstChoice));</w:t>
      </w:r>
    </w:p>
    <w:p w14:paraId="5273B854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else if (thirdChoice == 0)</w:t>
      </w:r>
    </w:p>
    <w:p w14:paraId="3C7359B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onsole.WriteLine("You are currently registered for {0}, {1}", ChoiceToCourse(firstChoice), ChoiceToCourse(secondChoice));</w:t>
      </w:r>
    </w:p>
    <w:p w14:paraId="30467EB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else</w:t>
      </w:r>
    </w:p>
    <w:p w14:paraId="1B7881F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onsole.WriteLine("You are currently registered for {0}, {1}, {2}", ChoiceToCourse(firstChoice), ChoiceToCourse(secondChoice), ChoiceToCourse(thirdChoice));</w:t>
      </w:r>
    </w:p>
    <w:p w14:paraId="791E6C6B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1F322B9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62BF679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string ChoiceToCourse(int choice)</w:t>
      </w:r>
    </w:p>
    <w:p w14:paraId="63F70CD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17B451E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string course = "";</w:t>
      </w:r>
    </w:p>
    <w:p w14:paraId="7BB79EF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switch (choice)</w:t>
      </w:r>
    </w:p>
    <w:p w14:paraId="4E59D6C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6791459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1:</w:t>
      </w:r>
    </w:p>
    <w:p w14:paraId="4B26AB22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rse = "IT 145";</w:t>
      </w:r>
    </w:p>
    <w:p w14:paraId="258020ED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3F7BFB51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2:</w:t>
      </w:r>
    </w:p>
    <w:p w14:paraId="12651664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rse = "IT 200";</w:t>
      </w:r>
    </w:p>
    <w:p w14:paraId="4B18A423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0B5DBA32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3:</w:t>
      </w:r>
    </w:p>
    <w:p w14:paraId="25BCBDB9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rse = "IT 201";</w:t>
      </w:r>
    </w:p>
    <w:p w14:paraId="54C7267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771B8F4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4:</w:t>
      </w:r>
    </w:p>
    <w:p w14:paraId="77546DC8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rse = "IT 270";</w:t>
      </w:r>
    </w:p>
    <w:p w14:paraId="7D048D82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32B5BE2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5:</w:t>
      </w:r>
    </w:p>
    <w:p w14:paraId="014D60E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rse = "IT 315";</w:t>
      </w:r>
    </w:p>
    <w:p w14:paraId="108B12E7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4260D60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6:</w:t>
      </w:r>
    </w:p>
    <w:p w14:paraId="17FE982E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    course = "IT 328";</w:t>
      </w:r>
    </w:p>
    <w:p w14:paraId="1D20D429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0F77EC42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case 7:</w:t>
      </w:r>
    </w:p>
    <w:p w14:paraId="06AF5EC5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rse = "IT 330";</w:t>
      </w:r>
    </w:p>
    <w:p w14:paraId="10D3674A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192E2C72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default:</w:t>
      </w:r>
    </w:p>
    <w:p w14:paraId="1B6BCB7C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        break;</w:t>
      </w:r>
    </w:p>
    <w:p w14:paraId="116A251F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301EDE45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    return course;</w:t>
      </w:r>
    </w:p>
    <w:p w14:paraId="2B41C5E6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1551D150" w14:textId="77777777" w:rsidR="00217872" w:rsidRP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335AC46A" w14:textId="798B7B32" w:rsidR="00217872" w:rsidRDefault="00217872" w:rsidP="0021787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217872"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96822C3" w14:textId="77777777" w:rsidR="00217872" w:rsidRPr="00217872" w:rsidRDefault="00217872" w:rsidP="0021787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1D5F58F" w14:textId="12F3F06A" w:rsidR="00C06004" w:rsidRDefault="1032B525" w:rsidP="00217872">
      <w:pPr>
        <w:suppressAutoHyphens/>
        <w:spacing w:after="0" w:line="240" w:lineRule="auto"/>
        <w:ind w:left="360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7A52059B" w14:textId="7A5B43DE" w:rsidR="00C06004" w:rsidRDefault="00217872" w:rsidP="000974D6">
      <w:pPr>
        <w:suppressAutoHyphens/>
        <w:spacing w:after="0" w:line="240" w:lineRule="auto"/>
        <w:contextualSpacing/>
      </w:pPr>
      <w:r>
        <w:tab/>
        <w:t>First we check validate choice</w:t>
      </w:r>
    </w:p>
    <w:p w14:paraId="46CE5BFA" w14:textId="5ACE3C1A" w:rsidR="00217872" w:rsidRDefault="00217872" w:rsidP="000974D6">
      <w:pPr>
        <w:suppressAutoHyphens/>
        <w:spacing w:after="0" w:line="240" w:lineRule="auto"/>
        <w:contextualSpacing/>
      </w:pPr>
      <w:r>
        <w:tab/>
        <w:t>Next we change the 70 into 7 so it checks correctly</w:t>
      </w:r>
    </w:p>
    <w:p w14:paraId="20F6AF11" w14:textId="18965108" w:rsidR="00217872" w:rsidRDefault="00217872" w:rsidP="00217872">
      <w:pPr>
        <w:suppressAutoHyphens/>
        <w:spacing w:after="0" w:line="240" w:lineRule="auto"/>
        <w:ind w:firstLine="720"/>
        <w:contextualSpacing/>
      </w:pPr>
      <w:r>
        <w:t xml:space="preserve">Also we change the &amp;&amp; to </w:t>
      </w:r>
      <w:r w:rsidRPr="00217872">
        <w:t>||</w:t>
      </w:r>
      <w:r>
        <w:t xml:space="preserve"> in the</w:t>
      </w:r>
      <w:r>
        <w:t xml:space="preserve"> first else if so it detects if the choice is already made.</w:t>
      </w:r>
    </w:p>
    <w:p w14:paraId="3A3AB8F1" w14:textId="23E84AED" w:rsidR="00217872" w:rsidRDefault="00217872" w:rsidP="00217872">
      <w:pPr>
        <w:suppressAutoHyphens/>
        <w:spacing w:after="0" w:line="240" w:lineRule="auto"/>
        <w:ind w:left="720"/>
        <w:contextualSpacing/>
      </w:pPr>
      <w:r>
        <w:t>The second else if has to change the = to &gt;= so it detects when the user registers</w:t>
      </w:r>
      <w:r w:rsidR="005A1EA8">
        <w:t xml:space="preserve"> </w:t>
      </w:r>
      <w:r>
        <w:t>for more than 9 credit hours</w:t>
      </w:r>
    </w:p>
    <w:p w14:paraId="427A9641" w14:textId="22C4AE90" w:rsidR="00217872" w:rsidRDefault="00217872" w:rsidP="000974D6">
      <w:pPr>
        <w:suppressAutoHyphens/>
        <w:spacing w:after="0" w:line="240" w:lineRule="auto"/>
        <w:contextualSpacing/>
      </w:pPr>
      <w:r>
        <w:tab/>
        <w:t>Then on the return -4; change it to return 0;</w:t>
      </w:r>
      <w:r w:rsidR="005A1EA8">
        <w:t xml:space="preserve"> so that the switch works</w:t>
      </w:r>
    </w:p>
    <w:p w14:paraId="7E5695FB" w14:textId="0A35EAF8" w:rsidR="00217872" w:rsidRDefault="00217872" w:rsidP="000974D6">
      <w:pPr>
        <w:suppressAutoHyphens/>
        <w:spacing w:after="0" w:line="240" w:lineRule="auto"/>
        <w:contextualSpacing/>
      </w:pPr>
      <w:r>
        <w:tab/>
        <w:t>All these fixes should make the program run</w:t>
      </w:r>
      <w:r>
        <w:tab/>
      </w:r>
    </w:p>
    <w:p w14:paraId="2AF7C6CB" w14:textId="46854945" w:rsidR="00217872" w:rsidRDefault="00217872" w:rsidP="000974D6">
      <w:pPr>
        <w:suppressAutoHyphens/>
        <w:spacing w:after="0" w:line="240" w:lineRule="auto"/>
        <w:contextualSpacing/>
      </w:pPr>
      <w:r>
        <w:tab/>
      </w:r>
    </w:p>
    <w:p w14:paraId="0A234033" w14:textId="77777777" w:rsidR="00217872" w:rsidRDefault="00217872" w:rsidP="000974D6">
      <w:pPr>
        <w:suppressAutoHyphens/>
        <w:spacing w:after="0" w:line="240" w:lineRule="auto"/>
        <w:contextualSpacing/>
      </w:pPr>
    </w:p>
    <w:p w14:paraId="3453FA2E" w14:textId="77777777" w:rsidR="00217872" w:rsidRDefault="00217872" w:rsidP="000974D6">
      <w:pPr>
        <w:suppressAutoHyphens/>
        <w:spacing w:after="0" w:line="240" w:lineRule="auto"/>
        <w:contextualSpacing/>
      </w:pPr>
    </w:p>
    <w:p w14:paraId="7A0EEDE2" w14:textId="77777777" w:rsidR="00217872" w:rsidRDefault="00217872" w:rsidP="000974D6">
      <w:pPr>
        <w:suppressAutoHyphens/>
        <w:spacing w:after="0" w:line="240" w:lineRule="auto"/>
        <w:contextualSpacing/>
      </w:pPr>
    </w:p>
    <w:p w14:paraId="1E73951F" w14:textId="77777777" w:rsidR="00217872" w:rsidRDefault="00217872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217872">
      <w:pPr>
        <w:pStyle w:val="ListParagraph"/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454FDD44" w:rsidR="006F24F6" w:rsidRPr="00E2770B" w:rsidRDefault="005A1EA8" w:rsidP="00EC4777">
      <w:pPr>
        <w:suppressAutoHyphens/>
        <w:spacing w:after="0" w:line="240" w:lineRule="auto"/>
        <w:ind w:left="720"/>
        <w:contextualSpacing/>
      </w:pPr>
      <w:r w:rsidRPr="005A1EA8">
        <w:t>I learned the importance of understanding user requirements, problem-solving, and enhancing user experience. By analyzing the existing code, I identified logical errors and made necessary corrections to ensure proper validation of course choices and credit limits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3AD197" w14:textId="77777777" w:rsidR="00E1027D" w:rsidRDefault="00E1027D" w:rsidP="00C06004">
      <w:pPr>
        <w:spacing w:after="0" w:line="240" w:lineRule="auto"/>
      </w:pPr>
      <w:r>
        <w:separator/>
      </w:r>
    </w:p>
  </w:endnote>
  <w:endnote w:type="continuationSeparator" w:id="0">
    <w:p w14:paraId="3AE3DADA" w14:textId="77777777" w:rsidR="00E1027D" w:rsidRDefault="00E1027D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FFAFA7" w14:textId="77777777" w:rsidR="00E1027D" w:rsidRDefault="00E1027D" w:rsidP="00C06004">
      <w:pPr>
        <w:spacing w:after="0" w:line="240" w:lineRule="auto"/>
      </w:pPr>
      <w:r>
        <w:separator/>
      </w:r>
    </w:p>
  </w:footnote>
  <w:footnote w:type="continuationSeparator" w:id="0">
    <w:p w14:paraId="6219B8CF" w14:textId="77777777" w:rsidR="00E1027D" w:rsidRDefault="00E1027D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17872"/>
    <w:rsid w:val="002327D3"/>
    <w:rsid w:val="00281701"/>
    <w:rsid w:val="00292B6B"/>
    <w:rsid w:val="002E62BB"/>
    <w:rsid w:val="00320AAD"/>
    <w:rsid w:val="00330987"/>
    <w:rsid w:val="00384BE3"/>
    <w:rsid w:val="003C348C"/>
    <w:rsid w:val="00444BA3"/>
    <w:rsid w:val="00447A23"/>
    <w:rsid w:val="00477FB9"/>
    <w:rsid w:val="0059330A"/>
    <w:rsid w:val="005A1EA8"/>
    <w:rsid w:val="005B5A1D"/>
    <w:rsid w:val="006F24F6"/>
    <w:rsid w:val="007705F1"/>
    <w:rsid w:val="007E2030"/>
    <w:rsid w:val="007F5253"/>
    <w:rsid w:val="008625B4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BF43A4"/>
    <w:rsid w:val="00C06004"/>
    <w:rsid w:val="00C203CD"/>
    <w:rsid w:val="00CA0F6F"/>
    <w:rsid w:val="00CD222A"/>
    <w:rsid w:val="00CF1C66"/>
    <w:rsid w:val="00D130C6"/>
    <w:rsid w:val="00D36912"/>
    <w:rsid w:val="00D72109"/>
    <w:rsid w:val="00E1027D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EC4777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1035</Words>
  <Characters>590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Sergio Cuello</cp:lastModifiedBy>
  <cp:revision>5</cp:revision>
  <dcterms:created xsi:type="dcterms:W3CDTF">2024-01-29T02:51:00Z</dcterms:created>
  <dcterms:modified xsi:type="dcterms:W3CDTF">2024-08-05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